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annelle orang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isoeugenol; α-methylcinnamaldehyde; cinnamyl alcohol; benzyl alcohol; cinnamaldehyde; Eugen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9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7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ange. Hesperidaceae.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bodyweight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bodyweight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bodyweight Animal: mouse,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annelle orang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annelle orang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isoeugenol ; cinnamyl alcohol ; benzyl alcohol ; anisaldehyde ; cinnam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annelle orang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annelle orang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20B8A62-39D4-47C4-802A-D0F48874FA2D}"/>
</file>

<file path=customXml/itemProps3.xml><?xml version="1.0" encoding="utf-8"?>
<ds:datastoreItem xmlns:ds="http://schemas.openxmlformats.org/officeDocument/2006/customXml" ds:itemID="{2941ECA1-083D-424D-9F6F-89D7ADE792F8}"/>
</file>

<file path=customXml/itemProps4.xml><?xml version="1.0" encoding="utf-8"?>
<ds:datastoreItem xmlns:ds="http://schemas.openxmlformats.org/officeDocument/2006/customXml" ds:itemID="{F6033858-3233-4F70-893E-431278C34B7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